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1278" w:rsidRDefault="00580571" w:rsidP="00665A04">
      <w:pPr>
        <w:jc w:val="right"/>
      </w:pPr>
      <w:r w:rsidRPr="00580571">
        <w:rPr>
          <w:noProof/>
          <w:lang w:eastAsia="es-BO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010150</wp:posOffset>
            </wp:positionH>
            <wp:positionV relativeFrom="paragraph">
              <wp:posOffset>0</wp:posOffset>
            </wp:positionV>
            <wp:extent cx="1805940" cy="819150"/>
            <wp:effectExtent l="0" t="0" r="3810" b="0"/>
            <wp:wrapTight wrapText="bothSides">
              <wp:wrapPolygon edited="0">
                <wp:start x="0" y="0"/>
                <wp:lineTo x="0" y="21098"/>
                <wp:lineTo x="21418" y="21098"/>
                <wp:lineTo x="21418" y="0"/>
                <wp:lineTo x="0" y="0"/>
              </wp:wrapPolygon>
            </wp:wrapTight>
            <wp:docPr id="3" name="Imagen 3" descr="C:\Users\fclaure\Desktop\PACK BBV\Logos BBV\Oficial BB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claure\Desktop\PACK BBV\Logos BBV\Oficial BBV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65A04" w:rsidRDefault="00665A04" w:rsidP="00AF5990">
      <w:pPr>
        <w:spacing w:after="0"/>
        <w:jc w:val="center"/>
        <w:rPr>
          <w:b/>
          <w:sz w:val="28"/>
          <w:szCs w:val="28"/>
        </w:rPr>
      </w:pPr>
    </w:p>
    <w:p w:rsidR="00580571" w:rsidRDefault="00580571" w:rsidP="00AF5990">
      <w:pPr>
        <w:spacing w:after="0"/>
        <w:jc w:val="center"/>
        <w:rPr>
          <w:b/>
          <w:sz w:val="24"/>
          <w:szCs w:val="24"/>
        </w:rPr>
      </w:pPr>
    </w:p>
    <w:p w:rsidR="00817BC2" w:rsidRPr="00580571" w:rsidRDefault="00AF5990" w:rsidP="00AA2257">
      <w:pPr>
        <w:spacing w:after="0"/>
        <w:ind w:left="2124" w:firstLine="708"/>
        <w:jc w:val="center"/>
        <w:rPr>
          <w:rFonts w:ascii="Fedra Sans Std Medium" w:hAnsi="Fedra Sans Std Medium"/>
          <w:b/>
          <w:sz w:val="24"/>
          <w:szCs w:val="24"/>
        </w:rPr>
      </w:pPr>
      <w:r w:rsidRPr="00580571">
        <w:rPr>
          <w:rFonts w:ascii="Fedra Sans Std Medium" w:hAnsi="Fedra Sans Std Medium"/>
          <w:b/>
          <w:sz w:val="24"/>
          <w:szCs w:val="24"/>
        </w:rPr>
        <w:t>FORMULARIO DE INSCRIPCIÓN</w:t>
      </w:r>
    </w:p>
    <w:p w:rsidR="00976E64" w:rsidRDefault="00AF5990" w:rsidP="00AF5990">
      <w:pPr>
        <w:spacing w:after="0"/>
        <w:jc w:val="center"/>
        <w:rPr>
          <w:b/>
          <w:sz w:val="24"/>
          <w:szCs w:val="24"/>
        </w:rPr>
      </w:pPr>
      <w:r w:rsidRPr="00665A04">
        <w:rPr>
          <w:b/>
          <w:sz w:val="24"/>
          <w:szCs w:val="24"/>
        </w:rPr>
        <w:t xml:space="preserve"> </w:t>
      </w:r>
    </w:p>
    <w:tbl>
      <w:tblPr>
        <w:tblW w:w="778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87"/>
      </w:tblGrid>
      <w:tr w:rsidR="008F7E35" w:rsidRPr="00580571" w:rsidTr="00AA2257">
        <w:trPr>
          <w:trHeight w:val="341"/>
          <w:jc w:val="center"/>
        </w:trPr>
        <w:tc>
          <w:tcPr>
            <w:tcW w:w="77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654388"/>
            <w:noWrap/>
            <w:vAlign w:val="bottom"/>
            <w:hideMark/>
          </w:tcPr>
          <w:p w:rsidR="008F7E35" w:rsidRPr="00580571" w:rsidRDefault="00817BC2" w:rsidP="00325D7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b/>
                <w:bCs/>
                <w:color w:val="FFFFFF" w:themeColor="background1"/>
                <w:sz w:val="20"/>
                <w:szCs w:val="20"/>
                <w:lang w:eastAsia="es-BO"/>
              </w:rPr>
              <w:t>NOMBRE DEL CURSO AL QUE SE INSCRIBE</w:t>
            </w:r>
          </w:p>
        </w:tc>
      </w:tr>
      <w:tr w:rsidR="00817BC2" w:rsidRPr="00580571" w:rsidTr="00AA2257">
        <w:trPr>
          <w:trHeight w:val="341"/>
          <w:jc w:val="center"/>
        </w:trPr>
        <w:tc>
          <w:tcPr>
            <w:tcW w:w="778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817BC2" w:rsidRPr="00580571" w:rsidRDefault="00817BC2" w:rsidP="00325D7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  <w:sz w:val="20"/>
                <w:szCs w:val="20"/>
                <w:lang w:eastAsia="es-BO"/>
              </w:rPr>
            </w:pPr>
          </w:p>
        </w:tc>
      </w:tr>
    </w:tbl>
    <w:p w:rsidR="008F7E35" w:rsidRPr="00580571" w:rsidRDefault="008F7E35" w:rsidP="00AF5990">
      <w:pPr>
        <w:spacing w:after="0"/>
        <w:jc w:val="center"/>
        <w:rPr>
          <w:rFonts w:ascii="Roboto" w:hAnsi="Roboto"/>
          <w:b/>
          <w:sz w:val="20"/>
          <w:szCs w:val="20"/>
        </w:rPr>
      </w:pPr>
    </w:p>
    <w:tbl>
      <w:tblPr>
        <w:tblW w:w="775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5"/>
        <w:gridCol w:w="284"/>
        <w:gridCol w:w="1701"/>
        <w:gridCol w:w="1115"/>
        <w:gridCol w:w="1379"/>
        <w:gridCol w:w="2153"/>
      </w:tblGrid>
      <w:tr w:rsidR="00D127DB" w:rsidRPr="00580571" w:rsidTr="00581169">
        <w:trPr>
          <w:trHeight w:val="341"/>
          <w:jc w:val="center"/>
        </w:trPr>
        <w:tc>
          <w:tcPr>
            <w:tcW w:w="775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36BC87"/>
            <w:noWrap/>
            <w:vAlign w:val="bottom"/>
            <w:hideMark/>
          </w:tcPr>
          <w:p w:rsidR="00D127DB" w:rsidRPr="00580571" w:rsidRDefault="00D127DB" w:rsidP="00580571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b/>
                <w:bCs/>
                <w:color w:val="FFFFFF" w:themeColor="background1"/>
                <w:sz w:val="20"/>
                <w:szCs w:val="20"/>
                <w:lang w:eastAsia="es-BO"/>
              </w:rPr>
              <w:t>DATOS PERSONALES</w:t>
            </w:r>
          </w:p>
        </w:tc>
      </w:tr>
      <w:tr w:rsidR="00F12E05" w:rsidRPr="00580571" w:rsidTr="00581169">
        <w:trPr>
          <w:trHeight w:val="341"/>
          <w:jc w:val="center"/>
        </w:trPr>
        <w:tc>
          <w:tcPr>
            <w:tcW w:w="140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127DB" w:rsidRPr="0007402A" w:rsidRDefault="00D127DB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07402A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NOMBRES</w:t>
            </w:r>
          </w:p>
        </w:tc>
        <w:tc>
          <w:tcPr>
            <w:tcW w:w="63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127DB" w:rsidRPr="0007402A" w:rsidRDefault="00D127DB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07402A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  <w:tr w:rsidR="00F12E05" w:rsidRPr="00580571" w:rsidTr="00581169">
        <w:trPr>
          <w:trHeight w:val="341"/>
          <w:jc w:val="center"/>
        </w:trPr>
        <w:tc>
          <w:tcPr>
            <w:tcW w:w="140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 xml:space="preserve">APELLIDOS </w:t>
            </w:r>
          </w:p>
        </w:tc>
        <w:tc>
          <w:tcPr>
            <w:tcW w:w="63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127DB" w:rsidRPr="0007402A" w:rsidRDefault="00D127DB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  <w:tr w:rsidR="00581169" w:rsidRPr="00580571" w:rsidTr="00581169">
        <w:trPr>
          <w:trHeight w:val="341"/>
          <w:jc w:val="center"/>
        </w:trPr>
        <w:tc>
          <w:tcPr>
            <w:tcW w:w="310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81169" w:rsidRPr="00580571" w:rsidRDefault="00581169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proofErr w:type="spellStart"/>
            <w:r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N°</w:t>
            </w:r>
            <w:proofErr w:type="spellEnd"/>
            <w:r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 xml:space="preserve"> DOCUMENTO DE IDENTIDAD</w:t>
            </w:r>
          </w:p>
        </w:tc>
        <w:tc>
          <w:tcPr>
            <w:tcW w:w="4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581169" w:rsidRPr="00580571" w:rsidRDefault="00581169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</w:p>
        </w:tc>
      </w:tr>
      <w:tr w:rsidR="00AA2257" w:rsidRPr="00580571" w:rsidTr="00581169">
        <w:trPr>
          <w:trHeight w:val="341"/>
          <w:jc w:val="center"/>
        </w:trPr>
        <w:tc>
          <w:tcPr>
            <w:tcW w:w="11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A2257" w:rsidRPr="00580571" w:rsidRDefault="00AA2257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PROFESIÓN</w:t>
            </w:r>
          </w:p>
        </w:tc>
        <w:tc>
          <w:tcPr>
            <w:tcW w:w="6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AA2257" w:rsidRPr="00580571" w:rsidRDefault="00AA2257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</w:p>
        </w:tc>
      </w:tr>
      <w:tr w:rsidR="00F12E05" w:rsidRPr="00580571" w:rsidTr="00581169">
        <w:trPr>
          <w:trHeight w:val="341"/>
          <w:jc w:val="center"/>
        </w:trPr>
        <w:tc>
          <w:tcPr>
            <w:tcW w:w="11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EMAIL</w:t>
            </w:r>
          </w:p>
        </w:tc>
        <w:tc>
          <w:tcPr>
            <w:tcW w:w="6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  <w:tr w:rsidR="00D127DB" w:rsidRPr="00580571" w:rsidTr="00581169">
        <w:trPr>
          <w:trHeight w:val="358"/>
          <w:jc w:val="center"/>
        </w:trPr>
        <w:tc>
          <w:tcPr>
            <w:tcW w:w="11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 xml:space="preserve">CELULAR </w:t>
            </w:r>
          </w:p>
        </w:tc>
        <w:tc>
          <w:tcPr>
            <w:tcW w:w="310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577F51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TELEFONO</w:t>
            </w:r>
            <w:r w:rsidR="00577F51"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(*)</w:t>
            </w:r>
          </w:p>
        </w:tc>
        <w:tc>
          <w:tcPr>
            <w:tcW w:w="215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127DB" w:rsidRPr="00580571" w:rsidRDefault="00D127DB" w:rsidP="00D127DB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</w:tbl>
    <w:p w:rsidR="008F7E35" w:rsidRPr="00580571" w:rsidRDefault="008F7E35" w:rsidP="008F7E35">
      <w:pPr>
        <w:spacing w:after="0" w:line="240" w:lineRule="auto"/>
        <w:ind w:left="1418" w:firstLine="210"/>
        <w:rPr>
          <w:rFonts w:ascii="Roboto" w:hAnsi="Roboto"/>
          <w:sz w:val="20"/>
          <w:szCs w:val="20"/>
        </w:rPr>
      </w:pPr>
      <w:r w:rsidRPr="00580571">
        <w:rPr>
          <w:rFonts w:ascii="Roboto" w:hAnsi="Roboto"/>
          <w:sz w:val="20"/>
          <w:szCs w:val="20"/>
        </w:rPr>
        <w:t>(*) Datos opcionales</w:t>
      </w:r>
    </w:p>
    <w:p w:rsidR="00EB6336" w:rsidRPr="00580571" w:rsidRDefault="00EB6336" w:rsidP="00EB6336">
      <w:pPr>
        <w:spacing w:after="0"/>
        <w:ind w:left="1416"/>
        <w:rPr>
          <w:rFonts w:ascii="Roboto" w:hAnsi="Roboto"/>
          <w:sz w:val="20"/>
          <w:szCs w:val="20"/>
        </w:rPr>
      </w:pPr>
    </w:p>
    <w:tbl>
      <w:tblPr>
        <w:tblW w:w="778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1"/>
        <w:gridCol w:w="6096"/>
      </w:tblGrid>
      <w:tr w:rsidR="00665A04" w:rsidRPr="00580571" w:rsidTr="00AA2257">
        <w:trPr>
          <w:trHeight w:val="383"/>
          <w:jc w:val="center"/>
        </w:trPr>
        <w:tc>
          <w:tcPr>
            <w:tcW w:w="778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654388"/>
            <w:noWrap/>
            <w:vAlign w:val="bottom"/>
            <w:hideMark/>
          </w:tcPr>
          <w:p w:rsidR="00665A04" w:rsidRPr="00580571" w:rsidRDefault="00665A04" w:rsidP="00665A04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b/>
                <w:bCs/>
                <w:color w:val="FFFFFF" w:themeColor="background1"/>
                <w:sz w:val="20"/>
                <w:szCs w:val="20"/>
                <w:lang w:eastAsia="es-BO"/>
              </w:rPr>
              <w:t>DATOS LABORALES</w:t>
            </w:r>
          </w:p>
        </w:tc>
      </w:tr>
      <w:tr w:rsidR="00665A04" w:rsidRPr="00580571" w:rsidTr="00AA2257">
        <w:trPr>
          <w:trHeight w:val="383"/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665A04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EMPRESA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28120C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</w:p>
        </w:tc>
      </w:tr>
      <w:tr w:rsidR="00665A04" w:rsidRPr="00580571" w:rsidTr="00AA2257">
        <w:trPr>
          <w:trHeight w:val="383"/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665A04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CARGO ACTUAL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28120C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  <w:tr w:rsidR="00665A04" w:rsidRPr="00580571" w:rsidTr="00AA2257">
        <w:trPr>
          <w:trHeight w:val="402"/>
          <w:jc w:val="center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665A04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TELEFONO</w:t>
            </w:r>
            <w:r w:rsidR="00577F51"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 xml:space="preserve"> (*)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665A04" w:rsidRPr="00580571" w:rsidRDefault="00665A04" w:rsidP="0028120C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</w:tbl>
    <w:p w:rsidR="008F7E35" w:rsidRPr="00580571" w:rsidRDefault="008F7E35" w:rsidP="008F7E35">
      <w:pPr>
        <w:spacing w:after="0" w:line="240" w:lineRule="auto"/>
        <w:ind w:left="1418" w:firstLine="210"/>
        <w:rPr>
          <w:rFonts w:ascii="Roboto" w:hAnsi="Roboto"/>
          <w:sz w:val="20"/>
          <w:szCs w:val="20"/>
        </w:rPr>
      </w:pPr>
      <w:r w:rsidRPr="00580571">
        <w:rPr>
          <w:rFonts w:ascii="Roboto" w:hAnsi="Roboto"/>
          <w:sz w:val="20"/>
          <w:szCs w:val="20"/>
        </w:rPr>
        <w:t>(*) Datos opcionales</w:t>
      </w:r>
    </w:p>
    <w:p w:rsidR="00665A04" w:rsidRPr="00580571" w:rsidRDefault="00665A04" w:rsidP="00EB6336">
      <w:pPr>
        <w:spacing w:after="0"/>
        <w:ind w:left="1416"/>
        <w:rPr>
          <w:rFonts w:ascii="Roboto" w:hAnsi="Roboto"/>
          <w:sz w:val="20"/>
          <w:szCs w:val="20"/>
        </w:rPr>
      </w:pPr>
    </w:p>
    <w:tbl>
      <w:tblPr>
        <w:tblW w:w="778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2"/>
        <w:gridCol w:w="5225"/>
      </w:tblGrid>
      <w:tr w:rsidR="00F12E05" w:rsidRPr="00580571" w:rsidTr="00AA2257">
        <w:trPr>
          <w:trHeight w:val="293"/>
          <w:jc w:val="center"/>
        </w:trPr>
        <w:tc>
          <w:tcPr>
            <w:tcW w:w="778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36BC87"/>
            <w:noWrap/>
            <w:vAlign w:val="bottom"/>
            <w:hideMark/>
          </w:tcPr>
          <w:p w:rsidR="00F12E05" w:rsidRPr="00580571" w:rsidRDefault="00F12E05" w:rsidP="00F12E05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b/>
                <w:bCs/>
                <w:color w:val="FFFFFF" w:themeColor="background1"/>
                <w:sz w:val="20"/>
                <w:szCs w:val="20"/>
                <w:lang w:eastAsia="es-BO"/>
              </w:rPr>
              <w:t>DATOS PARA EMISIÓN DE FACTURA</w:t>
            </w:r>
          </w:p>
        </w:tc>
      </w:tr>
      <w:tr w:rsidR="00F12E05" w:rsidRPr="00580571" w:rsidTr="00AA2257">
        <w:trPr>
          <w:trHeight w:val="293"/>
          <w:jc w:val="center"/>
        </w:trPr>
        <w:tc>
          <w:tcPr>
            <w:tcW w:w="25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2E05" w:rsidRPr="00580571" w:rsidRDefault="00F12E05" w:rsidP="00F12E05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NOMBRE / RAZÓN SOCIAL</w:t>
            </w:r>
          </w:p>
        </w:tc>
        <w:tc>
          <w:tcPr>
            <w:tcW w:w="52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F12E05" w:rsidRPr="00580571" w:rsidRDefault="00F12E05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  <w:tr w:rsidR="00F12E05" w:rsidRPr="00580571" w:rsidTr="00AA2257">
        <w:trPr>
          <w:trHeight w:val="307"/>
          <w:jc w:val="center"/>
        </w:trPr>
        <w:tc>
          <w:tcPr>
            <w:tcW w:w="256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2E05" w:rsidRPr="00580571" w:rsidRDefault="00F12E05" w:rsidP="00F12E05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 xml:space="preserve">NIT </w:t>
            </w:r>
          </w:p>
        </w:tc>
        <w:tc>
          <w:tcPr>
            <w:tcW w:w="522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F12E05" w:rsidRPr="00580571" w:rsidRDefault="00F12E05" w:rsidP="00AD0927">
            <w:pPr>
              <w:spacing w:after="0" w:line="240" w:lineRule="auto"/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</w:pPr>
            <w:r w:rsidRPr="00580571">
              <w:rPr>
                <w:rFonts w:ascii="Roboto" w:eastAsia="Times New Roman" w:hAnsi="Roboto" w:cs="Calibri"/>
                <w:color w:val="000000"/>
                <w:sz w:val="20"/>
                <w:szCs w:val="20"/>
                <w:lang w:eastAsia="es-BO"/>
              </w:rPr>
              <w:t> </w:t>
            </w:r>
          </w:p>
        </w:tc>
      </w:tr>
    </w:tbl>
    <w:p w:rsidR="00DA6BC1" w:rsidRPr="00580571" w:rsidRDefault="00DA6BC1" w:rsidP="00F12E05">
      <w:pPr>
        <w:spacing w:after="0"/>
        <w:ind w:left="1416" w:firstLine="209"/>
        <w:rPr>
          <w:rFonts w:ascii="Roboto" w:hAnsi="Roboto"/>
          <w:b/>
          <w:sz w:val="20"/>
          <w:szCs w:val="20"/>
        </w:rPr>
      </w:pPr>
    </w:p>
    <w:p w:rsidR="0003478C" w:rsidRDefault="0003478C" w:rsidP="0003478C">
      <w:pPr>
        <w:spacing w:after="0"/>
        <w:ind w:left="1416" w:firstLine="209"/>
        <w:jc w:val="both"/>
        <w:rPr>
          <w:rFonts w:ascii="Roboto" w:hAnsi="Roboto"/>
          <w:b/>
          <w:sz w:val="20"/>
          <w:szCs w:val="20"/>
          <w:u w:val="single"/>
        </w:rPr>
      </w:pPr>
      <w:bookmarkStart w:id="0" w:name="_Hlk7011734"/>
      <w:r w:rsidRPr="00DC66EC">
        <w:rPr>
          <w:rFonts w:ascii="Roboto" w:hAnsi="Roboto"/>
          <w:b/>
          <w:sz w:val="20"/>
          <w:szCs w:val="20"/>
          <w:u w:val="single"/>
        </w:rPr>
        <w:t>Requisitos de Inscripción</w:t>
      </w:r>
    </w:p>
    <w:p w:rsidR="0003478C" w:rsidRPr="00DC66EC" w:rsidRDefault="0003478C" w:rsidP="0003478C">
      <w:pPr>
        <w:spacing w:after="0"/>
        <w:ind w:left="1416" w:firstLine="209"/>
        <w:jc w:val="both"/>
        <w:rPr>
          <w:rFonts w:ascii="Roboto" w:hAnsi="Roboto"/>
          <w:b/>
          <w:sz w:val="20"/>
          <w:szCs w:val="20"/>
          <w:u w:val="single"/>
        </w:rPr>
      </w:pPr>
    </w:p>
    <w:p w:rsidR="0003478C" w:rsidRPr="00DC66EC" w:rsidRDefault="0003478C" w:rsidP="0003478C">
      <w:pPr>
        <w:pStyle w:val="Prrafodelista"/>
        <w:numPr>
          <w:ilvl w:val="0"/>
          <w:numId w:val="1"/>
        </w:numPr>
        <w:spacing w:after="0"/>
        <w:ind w:left="1843" w:hanging="218"/>
        <w:jc w:val="both"/>
        <w:rPr>
          <w:rFonts w:ascii="Roboto" w:hAnsi="Roboto"/>
          <w:sz w:val="20"/>
          <w:szCs w:val="20"/>
        </w:rPr>
      </w:pPr>
      <w:r w:rsidRPr="00580571">
        <w:rPr>
          <w:rFonts w:ascii="Roboto" w:hAnsi="Roboto"/>
          <w:sz w:val="20"/>
          <w:szCs w:val="20"/>
        </w:rPr>
        <w:t xml:space="preserve">Enviar el </w:t>
      </w:r>
      <w:r w:rsidRPr="00580571">
        <w:rPr>
          <w:rFonts w:ascii="Roboto" w:hAnsi="Roboto"/>
          <w:b/>
          <w:sz w:val="20"/>
          <w:szCs w:val="20"/>
        </w:rPr>
        <w:t xml:space="preserve">formulario de inscripción </w:t>
      </w:r>
      <w:r w:rsidRPr="00DC66EC">
        <w:rPr>
          <w:rFonts w:ascii="Roboto" w:hAnsi="Roboto"/>
          <w:sz w:val="20"/>
          <w:szCs w:val="20"/>
        </w:rPr>
        <w:t>con los datos del/los participantes y</w:t>
      </w:r>
      <w:r>
        <w:rPr>
          <w:rFonts w:ascii="Roboto" w:hAnsi="Roboto"/>
          <w:b/>
          <w:sz w:val="20"/>
          <w:szCs w:val="20"/>
        </w:rPr>
        <w:t xml:space="preserve"> </w:t>
      </w:r>
      <w:r w:rsidRPr="00DC66EC">
        <w:rPr>
          <w:rFonts w:ascii="Roboto" w:hAnsi="Roboto"/>
          <w:sz w:val="20"/>
          <w:szCs w:val="20"/>
        </w:rPr>
        <w:t>la</w:t>
      </w:r>
      <w:r w:rsidRPr="00580571">
        <w:rPr>
          <w:rFonts w:ascii="Roboto" w:hAnsi="Roboto"/>
          <w:b/>
          <w:sz w:val="20"/>
          <w:szCs w:val="20"/>
        </w:rPr>
        <w:t xml:space="preserve"> copia del</w:t>
      </w:r>
    </w:p>
    <w:p w:rsidR="0003478C" w:rsidRPr="00DC66EC" w:rsidRDefault="0003478C" w:rsidP="0003478C">
      <w:pPr>
        <w:pStyle w:val="Prrafodelista"/>
        <w:spacing w:after="0"/>
        <w:ind w:left="1843"/>
        <w:jc w:val="both"/>
        <w:rPr>
          <w:rFonts w:ascii="Roboto" w:hAnsi="Roboto"/>
          <w:sz w:val="20"/>
          <w:szCs w:val="20"/>
        </w:rPr>
      </w:pPr>
      <w:r w:rsidRPr="00580571">
        <w:rPr>
          <w:rFonts w:ascii="Roboto" w:hAnsi="Roboto"/>
          <w:b/>
          <w:sz w:val="20"/>
          <w:szCs w:val="20"/>
        </w:rPr>
        <w:t>comprobante</w:t>
      </w:r>
      <w:r w:rsidRPr="00580571">
        <w:rPr>
          <w:rFonts w:ascii="Roboto" w:hAnsi="Roboto"/>
          <w:sz w:val="20"/>
          <w:szCs w:val="20"/>
        </w:rPr>
        <w:t xml:space="preserve"> </w:t>
      </w:r>
      <w:r w:rsidRPr="00580571">
        <w:rPr>
          <w:rFonts w:ascii="Roboto" w:hAnsi="Roboto"/>
          <w:b/>
          <w:sz w:val="20"/>
          <w:szCs w:val="20"/>
        </w:rPr>
        <w:t>de depósito bancario</w:t>
      </w:r>
      <w:r>
        <w:rPr>
          <w:rFonts w:ascii="Roboto" w:hAnsi="Roboto"/>
          <w:b/>
          <w:sz w:val="20"/>
          <w:szCs w:val="20"/>
        </w:rPr>
        <w:t xml:space="preserve"> antes del </w:t>
      </w:r>
      <w:r w:rsidRPr="00DC66EC">
        <w:rPr>
          <w:rFonts w:ascii="Roboto" w:hAnsi="Roboto"/>
          <w:b/>
          <w:sz w:val="20"/>
          <w:szCs w:val="20"/>
        </w:rPr>
        <w:t>inicio del curso</w:t>
      </w:r>
      <w:r>
        <w:rPr>
          <w:rFonts w:ascii="Roboto" w:hAnsi="Roboto"/>
          <w:b/>
          <w:sz w:val="20"/>
          <w:szCs w:val="20"/>
        </w:rPr>
        <w:t xml:space="preserve"> </w:t>
      </w:r>
      <w:r w:rsidRPr="00DC66EC">
        <w:rPr>
          <w:rFonts w:ascii="Roboto" w:hAnsi="Roboto"/>
          <w:b/>
          <w:color w:val="FF0000"/>
          <w:sz w:val="20"/>
          <w:szCs w:val="20"/>
        </w:rPr>
        <w:t>(*)</w:t>
      </w:r>
      <w:r w:rsidRPr="00DC66EC">
        <w:rPr>
          <w:rFonts w:ascii="Roboto" w:hAnsi="Roboto"/>
          <w:b/>
          <w:sz w:val="20"/>
          <w:szCs w:val="20"/>
        </w:rPr>
        <w:t xml:space="preserve"> </w:t>
      </w:r>
      <w:r w:rsidRPr="00DC66EC">
        <w:rPr>
          <w:rFonts w:ascii="Roboto" w:hAnsi="Roboto"/>
          <w:sz w:val="20"/>
          <w:szCs w:val="20"/>
        </w:rPr>
        <w:t xml:space="preserve">al correo: </w:t>
      </w:r>
    </w:p>
    <w:p w:rsidR="0003478C" w:rsidRDefault="0003478C" w:rsidP="0003478C">
      <w:pPr>
        <w:pStyle w:val="Prrafodelista"/>
        <w:spacing w:after="0"/>
        <w:ind w:left="1843"/>
        <w:jc w:val="both"/>
        <w:rPr>
          <w:rStyle w:val="Hipervnculo"/>
          <w:rFonts w:ascii="Roboto" w:hAnsi="Roboto"/>
          <w:color w:val="auto"/>
          <w:sz w:val="20"/>
          <w:szCs w:val="20"/>
          <w:u w:val="none"/>
        </w:rPr>
      </w:pPr>
      <w:r w:rsidRPr="00580571">
        <w:rPr>
          <w:rFonts w:ascii="Roboto" w:hAnsi="Roboto"/>
          <w:b/>
          <w:color w:val="0000FF"/>
          <w:sz w:val="20"/>
          <w:szCs w:val="20"/>
        </w:rPr>
        <w:t>aulabursatil@bbv.com.bo</w:t>
      </w:r>
      <w:r w:rsidRPr="00580571">
        <w:rPr>
          <w:rStyle w:val="Hipervnculo"/>
          <w:rFonts w:ascii="Roboto" w:hAnsi="Roboto"/>
          <w:color w:val="auto"/>
          <w:sz w:val="20"/>
          <w:szCs w:val="20"/>
          <w:u w:val="none"/>
        </w:rPr>
        <w:t xml:space="preserve"> con el asunto “Inscripción </w:t>
      </w:r>
      <w:r>
        <w:rPr>
          <w:rStyle w:val="Hipervnculo"/>
          <w:rFonts w:ascii="Roboto" w:hAnsi="Roboto"/>
          <w:color w:val="auto"/>
          <w:sz w:val="20"/>
          <w:szCs w:val="20"/>
          <w:u w:val="none"/>
        </w:rPr>
        <w:t>- Curs</w:t>
      </w:r>
      <w:r w:rsidRPr="00580571">
        <w:rPr>
          <w:rStyle w:val="Hipervnculo"/>
          <w:rFonts w:ascii="Roboto" w:hAnsi="Roboto"/>
          <w:color w:val="auto"/>
          <w:sz w:val="20"/>
          <w:szCs w:val="20"/>
          <w:u w:val="none"/>
        </w:rPr>
        <w:t>os de capacitación”</w:t>
      </w:r>
      <w:r>
        <w:rPr>
          <w:rStyle w:val="Hipervnculo"/>
          <w:rFonts w:ascii="Roboto" w:hAnsi="Roboto"/>
          <w:color w:val="auto"/>
          <w:sz w:val="20"/>
          <w:szCs w:val="20"/>
          <w:u w:val="none"/>
        </w:rPr>
        <w:t>.</w:t>
      </w:r>
      <w:bookmarkEnd w:id="0"/>
    </w:p>
    <w:p w:rsidR="0003478C" w:rsidRDefault="0003478C" w:rsidP="0003478C">
      <w:pPr>
        <w:spacing w:after="0"/>
        <w:jc w:val="both"/>
        <w:rPr>
          <w:rStyle w:val="Hipervnculo"/>
          <w:rFonts w:ascii="Roboto" w:hAnsi="Roboto"/>
          <w:color w:val="auto"/>
          <w:sz w:val="20"/>
          <w:szCs w:val="20"/>
          <w:u w:val="none"/>
        </w:rPr>
      </w:pPr>
      <w:r>
        <w:rPr>
          <w:rStyle w:val="Hipervnculo"/>
          <w:rFonts w:ascii="Roboto" w:hAnsi="Roboto"/>
          <w:color w:val="auto"/>
          <w:sz w:val="20"/>
          <w:szCs w:val="20"/>
          <w:u w:val="none"/>
        </w:rPr>
        <w:tab/>
      </w:r>
      <w:r>
        <w:rPr>
          <w:rStyle w:val="Hipervnculo"/>
          <w:rFonts w:ascii="Roboto" w:hAnsi="Roboto"/>
          <w:color w:val="auto"/>
          <w:sz w:val="20"/>
          <w:szCs w:val="20"/>
          <w:u w:val="none"/>
        </w:rPr>
        <w:tab/>
      </w:r>
    </w:p>
    <w:p w:rsidR="001E376D" w:rsidRDefault="0003478C" w:rsidP="0003478C">
      <w:pPr>
        <w:spacing w:after="0"/>
        <w:ind w:left="1135" w:firstLine="708"/>
        <w:rPr>
          <w:rFonts w:ascii="Roboto" w:hAnsi="Roboto"/>
          <w:b/>
          <w:sz w:val="20"/>
          <w:szCs w:val="20"/>
        </w:rPr>
      </w:pPr>
      <w:bookmarkStart w:id="1" w:name="_Hlk7012258"/>
      <w:r w:rsidRPr="00DC66EC">
        <w:rPr>
          <w:rFonts w:ascii="Roboto" w:hAnsi="Roboto"/>
          <w:color w:val="FF0000"/>
          <w:sz w:val="20"/>
          <w:szCs w:val="20"/>
        </w:rPr>
        <w:t xml:space="preserve">(*) </w:t>
      </w:r>
      <w:r w:rsidRPr="002F179A">
        <w:rPr>
          <w:rFonts w:ascii="Roboto" w:hAnsi="Roboto"/>
          <w:sz w:val="20"/>
          <w:szCs w:val="20"/>
        </w:rPr>
        <w:t>Para la emisión de la factura se debe realizar previamente el depósito bancario.</w:t>
      </w:r>
      <w:bookmarkEnd w:id="1"/>
    </w:p>
    <w:p w:rsidR="00C60F9F" w:rsidRDefault="00C60F9F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03478C" w:rsidRDefault="0003478C" w:rsidP="0003478C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  <w:r>
        <w:rPr>
          <w:rFonts w:ascii="Roboto" w:hAnsi="Roboto"/>
          <w:b/>
          <w:sz w:val="20"/>
          <w:szCs w:val="20"/>
        </w:rPr>
        <w:t>DATOS PARA EL DEPÓSITO EN CUENTA BANCARIA</w:t>
      </w:r>
    </w:p>
    <w:p w:rsidR="0003478C" w:rsidRDefault="0003478C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C60F9F" w:rsidRDefault="00C60F9F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  <w:r w:rsidRPr="00580571">
        <w:rPr>
          <w:rFonts w:ascii="Roboto" w:hAnsi="Roboto"/>
          <w:noProof/>
          <w:sz w:val="20"/>
          <w:szCs w:val="20"/>
          <w:lang w:eastAsia="es-B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3906AB" wp14:editId="17C1A2A5">
                <wp:simplePos x="0" y="0"/>
                <wp:positionH relativeFrom="margin">
                  <wp:align>center</wp:align>
                </wp:positionH>
                <wp:positionV relativeFrom="paragraph">
                  <wp:posOffset>30480</wp:posOffset>
                </wp:positionV>
                <wp:extent cx="4874150" cy="818984"/>
                <wp:effectExtent l="19050" t="19050" r="22225" b="19685"/>
                <wp:wrapNone/>
                <wp:docPr id="2" name="Rectángu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74150" cy="81898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57C62" w:rsidRDefault="00D57C62" w:rsidP="00D57C62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Orden: </w:t>
                            </w:r>
                            <w:r w:rsidRPr="00817BC2">
                              <w:rPr>
                                <w:b/>
                                <w:color w:val="000000" w:themeColor="text1"/>
                              </w:rPr>
                              <w:t>Bolsa Boliviana de Valores S.A.</w:t>
                            </w:r>
                            <w:r w:rsidRPr="00817BC2"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</w:p>
                          <w:p w:rsidR="00D57C62" w:rsidRDefault="008F7E35" w:rsidP="00D57C62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N° Cuenta Bancaria en Moneda Nacional: </w:t>
                            </w:r>
                            <w:r w:rsidRPr="00817BC2">
                              <w:rPr>
                                <w:b/>
                                <w:color w:val="000000" w:themeColor="text1"/>
                              </w:rPr>
                              <w:t xml:space="preserve">27100015 </w:t>
                            </w:r>
                            <w:r w:rsidR="00D57C62" w:rsidRPr="00817BC2"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  <w:r w:rsidR="00D57C62"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  <w:r w:rsidR="00D57C62">
                              <w:rPr>
                                <w:b/>
                                <w:color w:val="000000" w:themeColor="text1"/>
                              </w:rPr>
                              <w:tab/>
                            </w:r>
                          </w:p>
                          <w:p w:rsidR="00D57C62" w:rsidRPr="00D57C62" w:rsidRDefault="00D57C62" w:rsidP="00D57C62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D57C62">
                              <w:rPr>
                                <w:b/>
                                <w:color w:val="000000" w:themeColor="text1"/>
                              </w:rPr>
                              <w:t xml:space="preserve">Entidad: </w:t>
                            </w:r>
                            <w:r w:rsidRPr="00817BC2">
                              <w:rPr>
                                <w:b/>
                                <w:color w:val="000000" w:themeColor="text1"/>
                              </w:rPr>
                              <w:t>Banco BISA S.A.</w:t>
                            </w:r>
                            <w:r w:rsidRPr="00D57C62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906AB" id="Rectángulo 2" o:spid="_x0000_s1026" style="position:absolute;left:0;text-align:left;margin-left:0;margin-top:2.4pt;width:383.8pt;height:64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" filled="f" strokecolor="#7030a0" strokeweight="3pt">
                <v:path arrowok="t"/>
                <v:textbox>
                  <w:txbxContent>
                    <w:p w:rsidR="00D57C62" w:rsidRDefault="00D57C62" w:rsidP="00D57C62">
                      <w:pPr>
                        <w:spacing w:after="0" w:line="240" w:lineRule="auto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Orden: </w:t>
                      </w:r>
                      <w:r w:rsidRPr="00817BC2">
                        <w:rPr>
                          <w:b/>
                          <w:color w:val="000000" w:themeColor="text1"/>
                        </w:rPr>
                        <w:t>Bolsa Boliviana de Valores S.A.</w:t>
                      </w:r>
                      <w:r w:rsidRPr="00817BC2">
                        <w:rPr>
                          <w:b/>
                          <w:color w:val="000000" w:themeColor="text1"/>
                        </w:rPr>
                        <w:tab/>
                      </w:r>
                      <w:r>
                        <w:rPr>
                          <w:b/>
                          <w:color w:val="000000" w:themeColor="text1"/>
                        </w:rPr>
                        <w:tab/>
                      </w:r>
                      <w:r>
                        <w:rPr>
                          <w:b/>
                          <w:color w:val="000000" w:themeColor="text1"/>
                        </w:rPr>
                        <w:tab/>
                      </w:r>
                    </w:p>
                    <w:p w:rsidR="00D57C62" w:rsidRDefault="008F7E35" w:rsidP="00D57C62">
                      <w:pPr>
                        <w:spacing w:after="0" w:line="240" w:lineRule="auto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N° Cuenta Bancaria en Moneda Nacional: </w:t>
                      </w:r>
                      <w:r w:rsidRPr="00817BC2">
                        <w:rPr>
                          <w:b/>
                          <w:color w:val="000000" w:themeColor="text1"/>
                        </w:rPr>
                        <w:t xml:space="preserve">27100015 </w:t>
                      </w:r>
                      <w:r w:rsidR="00D57C62" w:rsidRPr="00817BC2">
                        <w:rPr>
                          <w:b/>
                          <w:color w:val="000000" w:themeColor="text1"/>
                        </w:rPr>
                        <w:tab/>
                      </w:r>
                      <w:r w:rsidR="00D57C62">
                        <w:rPr>
                          <w:b/>
                          <w:color w:val="000000" w:themeColor="text1"/>
                        </w:rPr>
                        <w:tab/>
                      </w:r>
                      <w:r w:rsidR="00D57C62">
                        <w:rPr>
                          <w:b/>
                          <w:color w:val="000000" w:themeColor="text1"/>
                        </w:rPr>
                        <w:tab/>
                      </w:r>
                    </w:p>
                    <w:p w:rsidR="00D57C62" w:rsidRPr="00D57C62" w:rsidRDefault="00D57C62" w:rsidP="00D57C62">
                      <w:pPr>
                        <w:spacing w:after="0" w:line="240" w:lineRule="auto"/>
                        <w:rPr>
                          <w:b/>
                          <w:color w:val="000000" w:themeColor="text1"/>
                        </w:rPr>
                      </w:pPr>
                      <w:r w:rsidRPr="00D57C62">
                        <w:rPr>
                          <w:b/>
                          <w:color w:val="000000" w:themeColor="text1"/>
                        </w:rPr>
                        <w:t xml:space="preserve">Entidad: </w:t>
                      </w:r>
                      <w:r w:rsidRPr="00817BC2">
                        <w:rPr>
                          <w:b/>
                          <w:color w:val="000000" w:themeColor="text1"/>
                        </w:rPr>
                        <w:t>Banco BISA S.A.</w:t>
                      </w:r>
                      <w:r w:rsidRPr="00D57C62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60F9F" w:rsidRPr="00580571" w:rsidRDefault="00C60F9F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1E376D" w:rsidRPr="00580571" w:rsidRDefault="001E376D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1E376D" w:rsidRPr="00580571" w:rsidRDefault="001E376D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1E376D" w:rsidRPr="00580571" w:rsidRDefault="001E376D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1E376D" w:rsidRPr="00580571" w:rsidRDefault="001E376D" w:rsidP="00EB6336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</w:p>
    <w:p w:rsidR="00C037C3" w:rsidRDefault="00C60F9F" w:rsidP="0028120C">
      <w:pPr>
        <w:spacing w:after="0"/>
        <w:ind w:firstLine="708"/>
        <w:jc w:val="center"/>
        <w:rPr>
          <w:rFonts w:ascii="Roboto" w:hAnsi="Roboto"/>
          <w:b/>
          <w:sz w:val="20"/>
          <w:szCs w:val="20"/>
        </w:rPr>
      </w:pPr>
      <w:r>
        <w:rPr>
          <w:rFonts w:ascii="Roboto" w:hAnsi="Roboto"/>
          <w:b/>
          <w:sz w:val="20"/>
          <w:szCs w:val="20"/>
        </w:rPr>
        <w:t>GRACIAS</w:t>
      </w:r>
    </w:p>
    <w:p w:rsidR="00C60F9F" w:rsidRPr="00580571" w:rsidRDefault="00C60F9F" w:rsidP="0003478C">
      <w:pPr>
        <w:spacing w:after="0"/>
        <w:rPr>
          <w:rFonts w:ascii="Roboto" w:hAnsi="Roboto"/>
          <w:sz w:val="20"/>
          <w:szCs w:val="20"/>
        </w:rPr>
      </w:pPr>
      <w:bookmarkStart w:id="2" w:name="_GoBack"/>
      <w:bookmarkEnd w:id="2"/>
    </w:p>
    <w:sectPr w:rsidR="00C60F9F" w:rsidRPr="00580571" w:rsidSect="00AF599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edra Sans Std Medium">
    <w:altName w:val="Arial"/>
    <w:panose1 w:val="020B0604040000020004"/>
    <w:charset w:val="00"/>
    <w:family w:val="swiss"/>
    <w:notTrueType/>
    <w:pitch w:val="variable"/>
    <w:sig w:usb0="0000000F" w:usb1="00000033" w:usb2="00000000" w:usb3="00000000" w:csb0="00000093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E2F71"/>
    <w:multiLevelType w:val="hybridMultilevel"/>
    <w:tmpl w:val="88D85612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80690B"/>
    <w:multiLevelType w:val="hybridMultilevel"/>
    <w:tmpl w:val="5DD8AEAE"/>
    <w:lvl w:ilvl="0" w:tplc="400A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7DAC7BAC"/>
    <w:multiLevelType w:val="hybridMultilevel"/>
    <w:tmpl w:val="6F18663E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E3MjczMzY0MTdQ0lEKTi0uzszPAykwrAUA8FBZqywAAAA="/>
  </w:docVars>
  <w:rsids>
    <w:rsidRoot w:val="00AF5990"/>
    <w:rsid w:val="0003478C"/>
    <w:rsid w:val="0007402A"/>
    <w:rsid w:val="0008602C"/>
    <w:rsid w:val="00090F40"/>
    <w:rsid w:val="00163CBB"/>
    <w:rsid w:val="001E376D"/>
    <w:rsid w:val="00226318"/>
    <w:rsid w:val="0028120C"/>
    <w:rsid w:val="00290197"/>
    <w:rsid w:val="002D5223"/>
    <w:rsid w:val="00324C26"/>
    <w:rsid w:val="00327F00"/>
    <w:rsid w:val="00381CD5"/>
    <w:rsid w:val="00577F51"/>
    <w:rsid w:val="00580571"/>
    <w:rsid w:val="00581169"/>
    <w:rsid w:val="00665A04"/>
    <w:rsid w:val="0067349B"/>
    <w:rsid w:val="006B09DC"/>
    <w:rsid w:val="006B6BF3"/>
    <w:rsid w:val="006E0FDA"/>
    <w:rsid w:val="0075259B"/>
    <w:rsid w:val="007A09BA"/>
    <w:rsid w:val="00817380"/>
    <w:rsid w:val="00817BC2"/>
    <w:rsid w:val="00876057"/>
    <w:rsid w:val="008F7E35"/>
    <w:rsid w:val="00941651"/>
    <w:rsid w:val="00976E64"/>
    <w:rsid w:val="00A60B7B"/>
    <w:rsid w:val="00AA2257"/>
    <w:rsid w:val="00AB109E"/>
    <w:rsid w:val="00AD0927"/>
    <w:rsid w:val="00AF5990"/>
    <w:rsid w:val="00B168CB"/>
    <w:rsid w:val="00B520F6"/>
    <w:rsid w:val="00B76047"/>
    <w:rsid w:val="00BC7806"/>
    <w:rsid w:val="00C037C3"/>
    <w:rsid w:val="00C60F9F"/>
    <w:rsid w:val="00D127DB"/>
    <w:rsid w:val="00D57C62"/>
    <w:rsid w:val="00DA6BC1"/>
    <w:rsid w:val="00DB24A9"/>
    <w:rsid w:val="00EB6336"/>
    <w:rsid w:val="00F12E05"/>
    <w:rsid w:val="00F22BA6"/>
    <w:rsid w:val="00FE1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5AD7CC28"/>
  <w15:docId w15:val="{498308B0-0578-4C49-9A07-84385F2E7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B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380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B10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F59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F5990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C037C3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090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DB24A9"/>
    <w:pPr>
      <w:ind w:left="720"/>
      <w:contextualSpacing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163CBB"/>
    <w:rPr>
      <w:color w:val="808080"/>
      <w:shd w:val="clear" w:color="auto" w:fill="E6E6E6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381CD5"/>
    <w:rPr>
      <w:color w:val="808080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rsid w:val="00AB109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4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9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Gutierrez D.</dc:creator>
  <cp:lastModifiedBy>Faviola Claure Gutierrez</cp:lastModifiedBy>
  <cp:revision>8</cp:revision>
  <cp:lastPrinted>2018-03-22T21:10:00Z</cp:lastPrinted>
  <dcterms:created xsi:type="dcterms:W3CDTF">2019-03-14T14:08:00Z</dcterms:created>
  <dcterms:modified xsi:type="dcterms:W3CDTF">2019-09-10T16:15:00Z</dcterms:modified>
</cp:coreProperties>
</file>